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184EA1FE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  <w:r w:rsidR="0080125A">
        <w:rPr>
          <w:rFonts w:ascii="Arial Narrow" w:hAnsi="Arial Narrow"/>
          <w:b/>
          <w:sz w:val="24"/>
          <w:szCs w:val="24"/>
        </w:rPr>
        <w:t>.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6E1D5BE" w14:textId="77777777" w:rsidR="0080125A" w:rsidRDefault="0080125A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</w:p>
    <w:p w14:paraId="104EDA22" w14:textId="0BBE1927" w:rsidR="00E02A2C" w:rsidRDefault="00E02A2C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r w:rsidRPr="0080125A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Kritérium na vyhodnotenie ponúk sa bude uplatňovať na k</w:t>
      </w:r>
      <w:r w:rsidR="00BA3499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 xml:space="preserve">aždú časť predmetu zákazky (A </w:t>
      </w:r>
      <w:proofErr w:type="spellStart"/>
      <w:r w:rsidR="00BA3499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a</w:t>
      </w:r>
      <w:proofErr w:type="spellEnd"/>
      <w:r w:rsidR="00BA3499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 xml:space="preserve"> B</w:t>
      </w:r>
      <w:r w:rsidRPr="0080125A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) samostatne.</w:t>
      </w:r>
    </w:p>
    <w:p w14:paraId="1F5DAF33" w14:textId="77777777" w:rsidR="0080125A" w:rsidRPr="0080125A" w:rsidRDefault="0080125A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</w:p>
    <w:p w14:paraId="7C7D0F93" w14:textId="77777777" w:rsidR="00E02A2C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</w:t>
      </w:r>
      <w:r w:rsidR="00E02A2C">
        <w:rPr>
          <w:rFonts w:ascii="Arial Narrow" w:eastAsia="Calibri" w:hAnsi="Arial Narrow"/>
          <w:sz w:val="22"/>
          <w:szCs w:val="22"/>
          <w:lang w:eastAsia="sk-SK"/>
        </w:rPr>
        <w:t>:</w:t>
      </w:r>
    </w:p>
    <w:p w14:paraId="3FAAD7A3" w14:textId="77777777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V prípade časti predmetu zákazky A:</w:t>
      </w:r>
    </w:p>
    <w:p w14:paraId="238774D5" w14:textId="59369E83" w:rsidR="00345511" w:rsidRPr="00E02A2C" w:rsidRDefault="00F0417F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</w:t>
      </w:r>
      <w:r w:rsidR="00032E44">
        <w:rPr>
          <w:rFonts w:ascii="Arial Narrow" w:eastAsia="Calibri" w:hAnsi="Arial Narrow"/>
          <w:b/>
          <w:sz w:val="22"/>
          <w:szCs w:val="22"/>
          <w:lang w:eastAsia="sk-SK"/>
        </w:rPr>
        <w:t>nižšia</w:t>
      </w:r>
      <w:r w:rsidR="00345511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) hodnota parametra </w:t>
      </w:r>
      <w:r w:rsidR="0030235D" w:rsidRPr="00E02A2C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032E44">
        <w:rPr>
          <w:rFonts w:ascii="Arial Narrow" w:hAnsi="Arial Narrow"/>
          <w:b/>
          <w:bCs/>
          <w:color w:val="000000"/>
          <w:sz w:val="22"/>
          <w:szCs w:val="22"/>
        </w:rPr>
        <w:t>Presnosť váženia</w:t>
      </w:r>
      <w:bookmarkStart w:id="0" w:name="_GoBack"/>
      <w:bookmarkEnd w:id="0"/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“, </w:t>
      </w:r>
      <w:r w:rsidR="00E02A2C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pri položke </w:t>
      </w:r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>č. 1</w:t>
      </w:r>
      <w:r w:rsidR="00E02A2C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>–</w:t>
      </w:r>
      <w:r w:rsidR="00E02A2C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  <w:r w:rsidR="00E02A2C">
        <w:rPr>
          <w:rFonts w:ascii="Arial Narrow" w:hAnsi="Arial Narrow"/>
          <w:b/>
          <w:bCs/>
          <w:color w:val="000000"/>
          <w:sz w:val="22"/>
          <w:szCs w:val="22"/>
        </w:rPr>
        <w:t>Analytická laboratórna váha</w:t>
      </w:r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288C20F1" w14:textId="4D2F6A1C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V prípade časti predmetu zákazky B:</w:t>
      </w:r>
    </w:p>
    <w:p w14:paraId="0510C693" w14:textId="5726B272" w:rsidR="00BA3499" w:rsidRPr="00E02A2C" w:rsidRDefault="00BA3499" w:rsidP="00BA3499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nižšia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) hodnota parametra „</w:t>
      </w:r>
      <w:r w:rsidR="00032E44">
        <w:rPr>
          <w:rFonts w:ascii="Arial Narrow" w:hAnsi="Arial Narrow"/>
          <w:b/>
          <w:bCs/>
          <w:color w:val="000000"/>
          <w:sz w:val="22"/>
          <w:szCs w:val="22"/>
        </w:rPr>
        <w:t>Hmotnosť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.</w:t>
      </w: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C16F47" w14:textId="77777777" w:rsidR="00B06CF4" w:rsidRDefault="00B06CF4" w:rsidP="007C6581">
      <w:r>
        <w:separator/>
      </w:r>
    </w:p>
  </w:endnote>
  <w:endnote w:type="continuationSeparator" w:id="0">
    <w:p w14:paraId="59234A26" w14:textId="77777777" w:rsidR="00B06CF4" w:rsidRDefault="00B06CF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66E33F8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32E44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B06CF4">
      <w:fldChar w:fldCharType="begin"/>
    </w:r>
    <w:r w:rsidR="00B06CF4">
      <w:instrText xml:space="preserve"> NUMPAGES  \* Arabic  \* MERGEFORMAT </w:instrText>
    </w:r>
    <w:r w:rsidR="00B06CF4">
      <w:fldChar w:fldCharType="separate"/>
    </w:r>
    <w:r w:rsidR="00032E44" w:rsidRPr="00032E44">
      <w:rPr>
        <w:rFonts w:ascii="Arial Narrow" w:hAnsi="Arial Narrow" w:cs="Arial"/>
        <w:noProof/>
        <w:color w:val="000000"/>
        <w:sz w:val="18"/>
        <w:szCs w:val="18"/>
      </w:rPr>
      <w:t>1</w:t>
    </w:r>
    <w:r w:rsidR="00B06CF4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813F0" w14:textId="77777777" w:rsidR="00B06CF4" w:rsidRDefault="00B06CF4" w:rsidP="007C6581">
      <w:r>
        <w:separator/>
      </w:r>
    </w:p>
  </w:footnote>
  <w:footnote w:type="continuationSeparator" w:id="0">
    <w:p w14:paraId="5E4EF130" w14:textId="77777777" w:rsidR="00B06CF4" w:rsidRDefault="00B06CF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C73FF"/>
    <w:multiLevelType w:val="hybridMultilevel"/>
    <w:tmpl w:val="BCDCE3A6"/>
    <w:lvl w:ilvl="0" w:tplc="041B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12"/>
  </w:num>
  <w:num w:numId="4">
    <w:abstractNumId w:val="20"/>
  </w:num>
  <w:num w:numId="5">
    <w:abstractNumId w:val="9"/>
  </w:num>
  <w:num w:numId="6">
    <w:abstractNumId w:val="4"/>
  </w:num>
  <w:num w:numId="7">
    <w:abstractNumId w:val="10"/>
  </w:num>
  <w:num w:numId="8">
    <w:abstractNumId w:val="22"/>
  </w:num>
  <w:num w:numId="9">
    <w:abstractNumId w:val="11"/>
  </w:num>
  <w:num w:numId="10">
    <w:abstractNumId w:val="15"/>
  </w:num>
  <w:num w:numId="11">
    <w:abstractNumId w:val="19"/>
  </w:num>
  <w:num w:numId="12">
    <w:abstractNumId w:val="21"/>
  </w:num>
  <w:num w:numId="13">
    <w:abstractNumId w:val="1"/>
  </w:num>
  <w:num w:numId="14">
    <w:abstractNumId w:val="8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3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8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2E44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0208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6A28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06AE7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63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125A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4BC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06CF4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3499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2479F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02A2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11</cp:revision>
  <cp:lastPrinted>2022-09-29T14:23:00Z</cp:lastPrinted>
  <dcterms:created xsi:type="dcterms:W3CDTF">2023-06-23T08:06:00Z</dcterms:created>
  <dcterms:modified xsi:type="dcterms:W3CDTF">2023-09-21T08:43:00Z</dcterms:modified>
</cp:coreProperties>
</file>